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Y="1"/>
        <w:tblOverlap w:val="never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70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2"/>
        <w:gridCol w:w="432"/>
      </w:tblGrid>
      <w:tr w:rsidR="005D5E68" w14:paraId="43F321B0" w14:textId="0D323BCC" w:rsidTr="00D8738A">
        <w:trPr>
          <w:trHeight w:val="115"/>
        </w:trPr>
        <w:tc>
          <w:tcPr>
            <w:tcW w:w="147" w:type="pct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2E68726" w14:textId="4FF745E4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Case ID</w:t>
            </w:r>
          </w:p>
        </w:tc>
        <w:tc>
          <w:tcPr>
            <w:tcW w:w="147" w:type="pct"/>
            <w:tcBorders>
              <w:bottom w:val="single" w:sz="8" w:space="0" w:color="auto"/>
              <w:right w:val="single" w:sz="4" w:space="0" w:color="auto"/>
            </w:tcBorders>
            <w:vAlign w:val="bottom"/>
          </w:tcPr>
          <w:p w14:paraId="10DBB52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57C0F52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2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2088BEA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3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39076B2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4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CA5B5F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7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2C43A56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2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3A2DD31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3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0B08BFD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4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9B3D5A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5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33180C8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6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3CA5A55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7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39C4853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9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433893C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21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C8A4DF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22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10DD4B8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24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14A660D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25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4DDCFA4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27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317B6E0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34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7381D3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45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EC6972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52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53A2C0B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53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25C8E46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70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26EF4A2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76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44FC112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10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152C043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15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54AA075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16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19E8AD9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24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0E59101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25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09CA203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27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2A428EC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40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566B8BD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41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76E03EA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84</w:t>
            </w:r>
          </w:p>
        </w:tc>
        <w:tc>
          <w:tcPr>
            <w:tcW w:w="147" w:type="pct"/>
            <w:tcBorders>
              <w:left w:val="single" w:sz="4" w:space="0" w:color="auto"/>
              <w:bottom w:val="single" w:sz="8" w:space="0" w:color="auto"/>
            </w:tcBorders>
            <w:vAlign w:val="bottom"/>
          </w:tcPr>
          <w:p w14:paraId="13D1339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186</w:t>
            </w:r>
          </w:p>
        </w:tc>
      </w:tr>
      <w:tr w:rsidR="005D5E68" w14:paraId="122DE3C4" w14:textId="5BDF5E42" w:rsidTr="00D8738A">
        <w:trPr>
          <w:trHeight w:val="105"/>
        </w:trPr>
        <w:tc>
          <w:tcPr>
            <w:tcW w:w="147" w:type="pct"/>
            <w:tcBorders>
              <w:top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60471C" w14:textId="1F9231D2" w:rsidR="005D5E68" w:rsidRPr="00811383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mily history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594E5C6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C3FA648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0DB11B1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5F427EC1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5058895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0558723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C2DF65F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A517E3E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364E14C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023F31B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E322C20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5D38EE2" w14:textId="77777777" w:rsidR="005D5E68" w:rsidRDefault="005D5E68" w:rsidP="005D5E68">
            <w:pPr>
              <w:spacing w:line="105" w:lineRule="exact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01D43FA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DC5996C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09BA8A3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EA15E57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FAD0361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B675690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5670A03D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9C01A67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9C1BDE2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89E401F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A0EC7DE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4166AFD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ALS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B132F7F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A11EED4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D043719" w14:textId="77777777" w:rsidR="005D5E68" w:rsidRDefault="005D5E68" w:rsidP="002A0D2B">
            <w:pPr>
              <w:spacing w:line="105" w:lineRule="exact"/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5C28C21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386A3DC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5F48E88A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B0DEA20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FDB87FF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  <w:tc>
          <w:tcPr>
            <w:tcW w:w="147" w:type="pct"/>
            <w:tcBorders>
              <w:top w:val="single" w:sz="8" w:space="0" w:color="auto"/>
              <w:left w:val="single" w:sz="4" w:space="0" w:color="auto"/>
            </w:tcBorders>
            <w:vAlign w:val="bottom"/>
          </w:tcPr>
          <w:p w14:paraId="13FD0839" w14:textId="77777777" w:rsidR="005D5E68" w:rsidRDefault="005D5E68" w:rsidP="002A0D2B">
            <w:pPr>
              <w:spacing w:line="105" w:lineRule="exact"/>
              <w:ind w:left="2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ALS</w:t>
            </w:r>
            <w:proofErr w:type="spellEnd"/>
          </w:p>
        </w:tc>
      </w:tr>
      <w:tr w:rsidR="005D5E68" w14:paraId="60AAD680" w14:textId="0345CC6F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58790E0" w14:textId="7F6B18BE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 xml:space="preserve">Onset &lt; 50 </w:t>
            </w:r>
            <w:proofErr w:type="spellStart"/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yrs</w:t>
            </w:r>
            <w:proofErr w:type="spellEnd"/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CD9D7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1ED1F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6AEF7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717B2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8F4A1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1AE91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C6C035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CA375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B8F62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C89E0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62195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726F4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22CBE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F46A9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A982B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085CE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DFF8C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57F0C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N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BD50F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D72C6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CF592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9D643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1BAE9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067BD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C92FB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39103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3014C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99E75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4DC94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308C1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7BA85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F53AB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5D9572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Yes</w:t>
            </w:r>
          </w:p>
        </w:tc>
      </w:tr>
      <w:tr w:rsidR="005D5E68" w14:paraId="529ECEAB" w14:textId="1AC6CF13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4F3CD4F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BCC2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181D3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026FA0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52362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F47A0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FAD43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ACCC4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25888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F44B0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EE780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7E5D8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D719D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06915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0185D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78C33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E6696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666C6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58CF0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0B412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CFF1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7478D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4C862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C2786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91EE2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69DC6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3948E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AE14C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5F770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66EB0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52C24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0F334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3584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1BE3A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1DFA2D7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4C5A1A07" w14:textId="7F1B1F63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16B5116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BCD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12801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C9276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F8AE7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492F1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9F8F5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4AF99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55C86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F7152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F44AC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E639B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4117D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3D793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C5F02A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F6715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666C1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4EBB7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7B057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8DB7B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CEC41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46B9D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54727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B8987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BD3D5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E7B42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F661A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0D33B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84AF9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52219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DF1B3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2498E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0B848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E907D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7DF7FA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02603FC6" w14:textId="070BB06D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7A561E6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BCG5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A988D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F3D3E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164F4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EBBC9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ADF0D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FD9D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8D74A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C20A6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151CE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02B8D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78D6D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D5957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D4075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2B74C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2B785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B3919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E549B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49AEB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BFCB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FCB80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2C96B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9FEBB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2191A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DDC84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58208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E3EC3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EA2E1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F7B51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EC550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85F30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C97AC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7834A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C89D1F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6A0F8FB7" w14:textId="3DEC759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17B3B4A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BHD12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9E4DB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1943E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4F7CA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6E6DF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7E296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07FC0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5BC88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28707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6EFFA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53CBD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BFED3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FB54D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F235A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017CE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222C1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03788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34AA8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7E560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B64C3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96AA6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13215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F2886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67BF0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18EAD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F68FB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F4A70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B8133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C5880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017CF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230D0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B8B45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EA665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365B69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0BC3D7AD" w14:textId="5DCD1095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209484D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CAD8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27B69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94D28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5DD27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612E3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3723B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60EE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B7175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06C2F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72424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65F27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129F8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8007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BA9E1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5005D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FBE98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39FE4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DC289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0E9B4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66B11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A51DE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789FF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9D0B3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C4F47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E3096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ED0A5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B2757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51F3C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02226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EEFF6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C98D9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493B3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71554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DE1ED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37EF5784" w14:textId="2DB79F64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335C73C" w14:textId="6B4EF6EF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LS2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293C4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F9ACB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646C6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9FAFE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2B9D1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35437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6AA94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EC588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0D80D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15C39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FCD31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3A05E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01106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DF846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E751B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369B5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F24BE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57651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CEF55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A78C8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C6392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8B9CE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0E4C6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964ED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5B106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9217A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A1B3B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79263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BCBE1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D445B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83C93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CAF1E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CAE601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1A524204" w14:textId="2C2F7C0C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3FD45B5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N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681A0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BB605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6B2B9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73243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41BB0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B011D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A873D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6FDA3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12454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F930A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CB56E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D26BB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79EB2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3ECAB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F404B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65640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BA428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96BF1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2D6F8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1B90C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8D6E1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C46B3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525CD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C1C35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6EFD0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EDC00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EC6EC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62EF5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837ED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A4FEF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D5A72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7BC06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0F90A2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53B50385" w14:textId="5ABA9B6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0BB4CC6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PP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7D200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43373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A9FE1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8497C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BFCA0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B6E18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F720E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B7345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5F93F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BC6AE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5F248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07F5A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68CA0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1A989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5D18A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88585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B145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C1B8F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E2EA4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425EE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3F140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F09AD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7161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A90BB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32DFD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C31BA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08542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91DD8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ED1B3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3A51F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675F0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B5516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C00CFB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72EF914C" w14:textId="767811BA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254DFD4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RHGEF28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1BB20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8A044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D3A95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14E86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251B1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8E74B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1F819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BB6F2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A3D0D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90496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5D118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76D78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36AA8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3828F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88B9F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52122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8FB75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79558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D2FC7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2CA56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D1DBB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E641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797AF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6F8B6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44E73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67AE5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97BBE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119D7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D379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F5CDC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E4064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D1104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86B639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09E8B878" w14:textId="6012AF25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BA609EA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TXN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D7593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86223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DA86C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710CC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05217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E28C6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313D0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FE5DA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5BA71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26B609" w14:textId="0CA32E43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2261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0114B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84F3E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8D72B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77BD5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A7EB1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F3AFB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A90D2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6B170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5FD48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69A04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369E1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5B60B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9B666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B4C0F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5C3A2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306D6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E28DF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6E273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E3FA1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FE47A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0ECE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160DE9B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385D87B3" w14:textId="76A87391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F978C2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ATXN2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9A87E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5CE2E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79183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A322E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7F4D8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CE7B8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64CB9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E2735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7069A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925F0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855238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3FE50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421D6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6DD20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1E39F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A1BAA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81716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E9529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1340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8E20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7FA5E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0B9B4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51CEC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75D70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C5CB6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19154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52C73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B19B8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A8E20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F54D1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9A432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0E9E3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75D93BA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045F45E6" w14:textId="7143F57C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72BA282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CHCHD10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06562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24ED6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B4D90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F662A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34096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59484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3684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83A2D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09F58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1C3E1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86C54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4C301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DD5AF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F683B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27540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D0517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D1F46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9B201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2ADD0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6F65F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A75C3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899F9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BD512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DE4BE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13EDB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93297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A9DB7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5486D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C6E66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823C5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51823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FC483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666AA16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4DD35D2A" w14:textId="08CA9F85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6093E0D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CHGB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9E6D1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CBC23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E61D3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FC403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37770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DE68F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6CA2C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AD226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0DA42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5F6B1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9C6C6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F6BE6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F31DE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CE1DE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5CEBB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CCE24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11296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6E91C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DAD6E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7303D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67BB4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88810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CA315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D3F45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5121E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8F01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32958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9F6E1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4ECFC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85EF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3AD11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7430F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6586D32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53D06C9A" w14:textId="6B68C84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0A9E422" w14:textId="4F6425E2" w:rsidR="005D5E68" w:rsidRPr="00F02D2B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CHMP2B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A1C65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42D73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472A2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2802F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06827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C6F24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48933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44522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10DD1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FF82C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4976B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5D3E8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33886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055B7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93DCD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8B3B6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73CE5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BECDD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ECB2B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8FD92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89ED5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6292A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A0A9C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9DBEA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A7456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1EB0F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77320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C6B83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95097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99EA8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C65E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31EB6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0B207B0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0D74907A" w14:textId="062957A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DE34475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CRYM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C627A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EC01E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125C7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719DF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C4EB2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7F529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90A05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63B42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03C6E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F2CB0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64E64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E3E85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565A8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DBDAF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6BFB1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8D690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02A45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68121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8B172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043DB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C0435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E41A6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D4B07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81912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AB590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83D1D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15ECA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24FB2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C375B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8794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5C5E0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8F8E4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15216E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0A67E1AD" w14:textId="7DA2167F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BD73FF5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DAO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BBD773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9351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A3968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D357F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E1A5A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9C96C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509F4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FBBBD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6103E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DFEA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2D1C3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9F337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85D71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9846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C9CDA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E318E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3FD16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5040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BB7C5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B9E7FC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98010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6B60C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6D5F5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EFF97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41B75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23B3D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B7F9A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F169E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780AB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402C3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ECAE5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EA201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73DD16C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253E1CB1" w14:textId="6CCD679D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E4966D7" w14:textId="500E4111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DCTN1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FB1A6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30A22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C9AFF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70BC6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F85FD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81530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5A4B6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0B291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3481E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67F18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AA936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E4ABF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A5A6E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01B28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2ADC7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5922B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94A93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2C25F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B9CBD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CE307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26A0B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EFA77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F8D2D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BDE5B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2356C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C414C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5F3C3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95DCD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466CF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CFFF0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767BB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74F7B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350185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3B4DAEA1" w14:textId="4AB96DB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ADF8073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ERB4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4FA6E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C3A2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3238A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B4F68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625D0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96BF8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3ED26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1A4E8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44333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6E980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CB41E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ABE9F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83BD1F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F3E3A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704FC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B0AF2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3B3CC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98B76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C0BAF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D179C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38F42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FA31A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4F150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E68D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BF02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CDA28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E03FE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0133C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2B1F9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68EC8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47DC9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E6D1B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400753A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08DE7D9A" w14:textId="002166D0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E311EF2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FIG4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7CF63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FD8C3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F81E3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AB61A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CEC08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BDBC7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F4C40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11185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E056C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6D72C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D8DA3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374F8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F3FEE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8701F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62577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C22CB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3998E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ABD9D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D1EE7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B63CB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454C5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8EA77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BB050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BCA90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AC151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B277D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AB399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CCEC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CA784B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9A73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40C53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DA6FE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F02B44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1AA0646F" w14:textId="5AE43BB1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A853FB5" w14:textId="4DE30D94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FUS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E9D68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D7AF5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6F771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37EA2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1E69E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D1A24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4C469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3C829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C6B468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7E169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35FAE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E7F59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C4A09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52277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C19D5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BDA53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76FE1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FDFE5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13F8F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B4425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6D068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9FEC7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405EE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84FE6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1FE03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E9D6C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E0811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C5BE3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1F939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6E87A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573CE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C75F7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7A5A53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345FDA5D" w14:textId="33ABFAE1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639B2A5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GRN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871FE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DF06E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19AC8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FCAF9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E98AC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07CBF7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CB132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AA727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F7415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9259D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8E09B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168AB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D3756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4BC6D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16DD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400DB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5B559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EE499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8AA66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1EE19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C1105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9D5D3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0E891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AEC77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28223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B4571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7EDEE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3A4F4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0077A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FB8DE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80766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4BBEF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0EABAC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77E69D24" w14:textId="72137A1F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C48EDB0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HNRNPA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D352D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1E4D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9CE01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4D818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70356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BE4E5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D0653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C7508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6A618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2C61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9E422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5BE6C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B1EEC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22643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6B91F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CB472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74C91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53DDE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7509F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0C05C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473E7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3385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92F45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B4F24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BFF9A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D9E77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91B1F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656CF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11C22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513EA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DCB41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F62ED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56F255A" w14:textId="440AEE62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20FDE541" w14:textId="044625E1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5275B52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HNRNPA2B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E752B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5C64D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94337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88178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FB7D1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F9EC0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E00C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3C1EB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72A52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3680C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F6B07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DDFB6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02CDF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A4B9B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74E59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998C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BD78B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CCBF1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CB176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4D28D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24FEA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49FCD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75E2C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8AC7B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1D5B7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4B2B8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D22D4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1F654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7CBA3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FFD79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FDD9D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9B438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0E7B9AB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2FBBE490" w14:textId="1ED8F46A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750A47D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KIF5A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C319E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C508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E1649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DDB02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BBAF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3CE1A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A9073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86195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86714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B4686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1595C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1FB7C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DA27E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38D3B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1F837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03B14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B5592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29C49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68DBF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CC0C5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015AF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0C746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DA5AC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D84E9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4BE4B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918BC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AD438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03E51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78576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BEFA0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8A4A3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4ED77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74AC806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48DBF4D4" w14:textId="23060C08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63C2681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LUM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9DF38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95A6D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2E638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AD926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D566A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CF351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3362F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690B8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ED0E4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4A269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B661E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D734A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0C0B6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1DC68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C571D8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1401F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9BE5E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CF96D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DAEB0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786B6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BD16C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207BC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39823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46758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171F7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201D1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098A1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02B8A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725F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BABF0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40574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60F4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438E6EF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67DBD9AC" w14:textId="6CBBDAA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94C41BB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MATR3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827F2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55857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EDEED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F061F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EAC22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273D5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681C8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1B213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D5067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66609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938A3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C2B581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E070C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547CF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4B837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FF8E1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FA55E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BF5C0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399CC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3F84C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D4EE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DBFC1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62982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73166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2F8D9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58A73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13A11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183E2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156AF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B51E7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5E461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B3ED9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18AEC91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1012FFF7" w14:textId="7A180AAF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83A8EA5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MAPT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7F571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3DC11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2542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81B70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58471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ACF1C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C3919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B5403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6C9F0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1E63E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EA846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E56EA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D3E33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BFFB2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123E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02735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0F75E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2BA3B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35950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A301B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84961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7F432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3F211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E5D3A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F5E5D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7F551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EFB05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4DC04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D6D54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C13BD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219DB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AC63E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1D824AE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0915798B" w14:textId="5B5087FD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3F2691E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NEFH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B77B3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FDD1B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63BEF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BA2B16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7C667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73462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575A7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35D99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E9AB0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5333B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F2C26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19A11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46EDB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C1A5BF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46444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B6514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57EEF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76ACE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D4F95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6E07A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292A8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50423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0A4B3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F57A2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5B912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DBF8A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DF120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C4AFC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9929F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EB77C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5F6DC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034CA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19F6E1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4D245132" w14:textId="67BBA787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7E48E5C" w14:textId="1A8CCFE5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OPTN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36102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15780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A9E38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89B29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9525E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DB904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3A64E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3D065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2857E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C1D46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FD1FF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C056A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C9B55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3E8E9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CF020D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290C5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CA069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6CC60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F599D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1C8A4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F19B3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DC432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09159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8E4DA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46971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1E9AB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21CD5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CEAC2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AEA36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BF03A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FBECB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B51A9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16CA2B9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77279EFE" w14:textId="77C010C2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54BC1A3" w14:textId="2710319A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FN1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502ED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225A9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F9C37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CDAFE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E2504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2F0E3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40F39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CE277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CC2BC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B8A31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55D14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4A201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BD7B3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2C4E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DA270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1776E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3878F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84A24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52206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B232D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551BA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129C5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804011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AA4FC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C46F4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ED975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D2AB7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0887B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4B33A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093BC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46036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FE3BC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748DAB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4F3FF9B7" w14:textId="7833F057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60B69BD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RPH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E44E0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93331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1D036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1869C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9EA53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3562C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1C76A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004A7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34BB3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FF624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6B3A0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9EFE4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8CF54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AA93A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F09A2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57CF5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8BA4DB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4545A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8D99B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4DF17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355E1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67559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4AAB3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981DE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BFD9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FC288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AAD8C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4BCE3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33187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3DF95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94AC8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AC34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6C56A61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73EB8AE0" w14:textId="17004DC7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45BB6BF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RPH2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7EB25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8CEEE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B6D7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82E93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39868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E993B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D4F50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C8D8B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2E059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9A804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36E8C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8CBF6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96E91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78228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D2018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9108A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06F25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8C12D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BB285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070C2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696A9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2AEE7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0AE2E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AFDE6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F42CD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695E5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5523D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4BFEA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749AC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622C1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4254D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BE41F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47F60DA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5A5F1FB4" w14:textId="06AF0360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E3BAE7C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RNP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A18F4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038F6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A0799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6591A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90F6C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570A1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2B661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F7F6E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CC84D3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46370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B8F1E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255B9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37E24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EFEA7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02FE6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E64BD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F79D0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507C1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B5A16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FDA97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5BD56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15FA8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39C6E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90FB1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FD736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410C4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812C8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951E7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BF822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F08C0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38A01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61768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50C13E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2452E8CC" w14:textId="2DBB5CFF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E502E96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SEN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17DD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88FEA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9E94A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B99C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C3AE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FD5FF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57775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8A6B6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46E84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496C1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C4A41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D707B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50457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85800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8C92C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E7FC9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D10E7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2478C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3AD8D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9E7D5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3A368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4B02C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B58FF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61A9A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B5AC0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9666D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F3D9D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F7D1A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32223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57AD8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A94FE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6A9FB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0B7D162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79D17D33" w14:textId="6E0088E1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BB9AC02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SEN2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0890A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A2654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1361D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9DCFF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404CE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D27A9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B6539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B0B19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9B19B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35A21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986A2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2D488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449EF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93327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04A74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91F54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7C991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0AB6F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19FBD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E0613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FD841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C0765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88AC3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4488B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3C8A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93697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41056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79ACE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EA8A8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D260B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D56BB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91B1B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A5B340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389B33C6" w14:textId="22E46C5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4BD1452" w14:textId="334B9745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SETX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C1854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23AA0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3E73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EF83E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A5268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C4573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53E0E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E8EA9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7CA4C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CA654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9CE9E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C52B7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22309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AE736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8E4E4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5E9A9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5C882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E084C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52C39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271CD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89ACB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B4793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9B39C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04585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BEED2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9CFDA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BC05F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3E098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00A2B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6F071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6F070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6E291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722BD12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086381F8" w14:textId="1036FE56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51E025B" w14:textId="75F6FFFD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SIGMAR1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4D253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9985C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ACD74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CB0E3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EE1F6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37021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58003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0C882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D13CE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195A5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AC2E0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6D80C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F236C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2C13A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FB0A0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8BD250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437A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CCE54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846D5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649F2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3AFD6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17340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33B67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EB45C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DFA6C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0DD37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767EC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E99BF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1205A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6F180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FAA2C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42C5D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DADA3E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59F1F478" w14:textId="1703A9AA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C7DC1C3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SNCA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7F384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9F89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5DC3A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27F51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F29D9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949E1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80E7D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49F72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9B258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FB72C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6F01C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A30B3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F1854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94031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483A1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E953E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45A78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39C11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B236C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ED11F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D7131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0505F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C2CB0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F4379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0495F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F9C18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81421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D21A9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53EF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0C3C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6CD96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DDC6B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121C790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4CC11885" w14:textId="00F8E5F2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23C802D" w14:textId="1FC78985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SOD1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0E1D5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89122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8B850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7AD2A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F12A1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E875C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FAD01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0D23A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1D5A5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20916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77F52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051BA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03D0B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6B6CB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35F5E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2787D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92422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00BB3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1B202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AD0C3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BBC0C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E0523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BFB8D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23D3C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8106F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F4DAA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74A62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1751E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ADF10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0522F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1A394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13A4A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9A0179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7F5469A0" w14:textId="1EB65C64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6D696C9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SPG1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63692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C59F4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7B999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DC118C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E0E7C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28BAC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93077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92348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F5DFC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96D31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2D3EF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D4B41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0D989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A3C89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52829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680CB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BC444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9477C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C36C7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2548E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69C14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29471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9A20E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ECA03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CC6D6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8EAE9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CC8EF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95E88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068FD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C8C3D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0DB0F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4B1E3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7D2208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37D09272" w14:textId="73851D0C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46519EE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SPG20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A0B49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3C419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AC538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0D6BE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F1ABE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5B8F3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92C8F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3563B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3FE44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24A45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C0D0A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1181F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B3BEC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AA3D7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04FD6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797BE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925A6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A3F2D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A7395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5034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F8D1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9698B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6E8BF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FD302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2DB18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FF20B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97D71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2269F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46F00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73469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66CC1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B1718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F5CADE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5A66AB98" w14:textId="3E69AA7A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78EE505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SQSTM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F4E73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568F6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C94B1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553CE2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17E1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3085E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8D4D9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E5E0C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EC62F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9CAA1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37105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7A084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9D957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7BDD1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DE3DB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F2397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941B6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ECBBC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EB937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84E01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96DF5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0259B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3927F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BED7B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666F0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BE60C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94323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58874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4BB52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7219C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54858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293141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F756E0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7B4D458D" w14:textId="6D42F1EF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FD1BB44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TAF15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C09D96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E5F2A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9AA6E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024C5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370CE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F5EFD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FE54A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01A2A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CA4F7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575DE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B9257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DEAD2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A4AA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3180B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2454E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DA335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F0F34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B13CF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7B96B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5272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EF43B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05338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965B1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308EA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DCFFE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51D79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C9CA0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582B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7C9BC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714A5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3D705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0B0B1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09B4B98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40292413" w14:textId="3FF2BCCA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E722370" w14:textId="44F3697D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TARDBP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C66B3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0BC33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4C211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9D631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EF420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C3A8E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339AE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C9985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E5D29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CDB3C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7735C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580F7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56ADE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59ACE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4A6EF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90905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FD33F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BE671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859C3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C6F96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5A647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CE169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451FA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DD2FF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86548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65764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76E38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0356D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270A5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C46C3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7783A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03183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43C5527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2FB3B280" w14:textId="0E621F64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559BC55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TBK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9AAAA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925F4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05D012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01119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30D06C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C9F3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93140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74AD3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25A17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B062E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CFA18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75391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1D3C1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982D4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0DE99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C715C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9C526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12401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308F4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F6C05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3C852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CCAC3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F88B2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FF660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FB0FD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9B5C2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2C4FF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03945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5F760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3F8D8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25AAF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1BC82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5DA498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35264FB5" w14:textId="6EF6256D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BD3A108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TF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D5832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15417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7C507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27927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2B942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DFBF1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B19E4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12F9D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078F5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12B51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BA7EA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99051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65F17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ED4A7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4E376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EAF6C0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CF9EF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11FE1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4E619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D02F3D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5231A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47179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6048A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D112B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C8496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B4DA7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2E169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24A4D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D5E3F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49661C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32D9B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D78FE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5B8A13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1609885F" w14:textId="4005FAAD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9CCA4CE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TREM2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DB225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C1439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4AC57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86E06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5C2F7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795532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A4BD9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0B08D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5E69D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C0FE34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8F0A3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87975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C63A7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BD373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FB8F2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B0573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0D9B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82135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0C06D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6E66C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6AAF5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D6B4B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E09FC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D5EB5C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70E33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C9B73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3863A4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75ACD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73F2F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3DDA1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E523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9D97E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3D9186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736B3FB2" w14:textId="6C017F55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6C15B70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TRPM7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DD90A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902727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EF04D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9AA23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4E3C0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6096E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08AF48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DD32D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83187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4DD56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00EA9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35A88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9044C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AB3D1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252868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008CB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240D5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21D6C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39149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D6BFC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887C4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15809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F3334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028EB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29181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8DBA2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2BC3A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FEF60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F31424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C8B8F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6CE2D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46A5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6F4BBC9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790DC4DD" w14:textId="6E9B150C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47780CE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TUBA4A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95437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4A03F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68735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29061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DAA44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DCF31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657A4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113BA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2B510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D0A36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199E2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D5220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88051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374DC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B03EC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6671E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2D6C1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9768E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A0E7A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E4855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DBCB2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0E20F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127BB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21F8B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4F9CB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3CB5B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14B42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511C4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B5D7C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2307C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EDBF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D193D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B20A06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1B22D7A1" w14:textId="1EAB118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0463E56" w14:textId="4922C6C3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UBQLN2</w:t>
            </w:r>
            <w:r w:rsid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D21A0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3D152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620D4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A443E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CD7FA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A642B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5A50A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CD4FF4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51C36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5C2D96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1B363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FC724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B865B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22A3C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F1C6A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5F122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48CE1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182E3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B1BB3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68E30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DA9BD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9A9E6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BC31A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C8E7B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6D7B5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20C29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D617D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5D45A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47155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0B022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5F421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76C8E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7B06961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667E9B4E" w14:textId="10786022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2B6FA6E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UNC13A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B2179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40D11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A1CD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A537EC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34905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92E60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8E59E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1BCCD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8DE00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D7F51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E21B9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495E7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CB93F8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C6675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B77843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19203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F64BE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C9C56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A759C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2C4B8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5AA69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B648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F7CA7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01FB8C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FFCFC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D2F54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19C6D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ED281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274D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CE3C9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3F886F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5D83A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4E91393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5122CEEC" w14:textId="052DF2E7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218FD4B" w14:textId="56300553" w:rsidR="005D5E68" w:rsidRPr="00F02D2B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VAPB</w:t>
            </w:r>
            <w:r w:rsidR="00F02D2B"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B9E6A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D3A98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1AA33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F4377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FFC85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B46BD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9B167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B8AB0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859AA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8C0A6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791C8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47C5C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7B244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2ABDF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C652D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65F9F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3296F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3D5C08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486D4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956CC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7BC1CD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C69A55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61B85F2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8EE714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E7D6F63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270FB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91D44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88FBC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311C8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1F2E5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41C99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E0C8E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3B89292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62FE5508" w14:textId="0C995D29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691897" w14:textId="0B491CDE" w:rsidR="005D5E68" w:rsidRPr="00F02D2B" w:rsidRDefault="005D5E68" w:rsidP="002A0D2B">
            <w:pPr>
              <w:ind w:left="20"/>
              <w:rPr>
                <w:sz w:val="20"/>
                <w:szCs w:val="20"/>
              </w:rPr>
            </w:pPr>
            <w:r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VCP</w:t>
            </w:r>
            <w:r w:rsidR="00F02D2B" w:rsidRPr="00F02D2B">
              <w:rPr>
                <w:rFonts w:ascii="Arial" w:eastAsia="Arial" w:hAnsi="Arial" w:cs="Arial"/>
                <w:b/>
                <w:bCs/>
                <w:sz w:val="10"/>
                <w:szCs w:val="10"/>
              </w:rPr>
              <w:t>*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DE11F1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0718A3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D0654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CA33F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37F0D7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1F5E7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78E15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6689639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57F29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020ADB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B674D6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1113B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2E9FF5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6BB6E9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F8E88F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29848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CD571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926AA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12D1C7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0686D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F701E9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51F53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3A57C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46BB6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B90EC4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C676E0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CB69F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ACBC2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8BA6646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1F28A4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0AFD9EC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4836E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5E6F4C01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</w:tr>
      <w:tr w:rsidR="005D5E68" w14:paraId="18FDAB0D" w14:textId="3D1F564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2110B44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VEGFA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2EA171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8533C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1F884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BC97E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81BB5D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1C7CF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F29A2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1060CB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65E4668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BFC48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CE2F9C1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94605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940D3E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0F21A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A8A2B54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1AD09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64FD1F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361CF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01E05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08FED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255AA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132BE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B8927F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CE4AA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11C28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6180A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92446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558637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ED945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760B6F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457975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54CEB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38C6AC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  <w:tr w:rsidR="005D5E68" w14:paraId="767FA9D9" w14:textId="62DFA904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697CC3E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w w:val="90"/>
                <w:sz w:val="10"/>
                <w:szCs w:val="10"/>
              </w:rPr>
              <w:t>Testing Outcome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833B0C" w14:textId="4D9C5BF6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o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7CEAA3" w14:textId="4999B131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C4260A8" w14:textId="733FA134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82E72B" w14:textId="754B2F24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3"/>
                <w:sz w:val="10"/>
                <w:szCs w:val="10"/>
              </w:rPr>
              <w:t>Po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EB4A2B" w14:textId="7BB4A453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891C87" w14:textId="7F093A4A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1836C5" w14:textId="327E527F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78"/>
                <w:sz w:val="10"/>
                <w:szCs w:val="10"/>
              </w:rPr>
              <w:t>Po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CF9E13C" w14:textId="297AA452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proofErr w:type="spellStart"/>
            <w:r w:rsidRPr="00FC0132">
              <w:rPr>
                <w:rFonts w:ascii="Arial" w:eastAsia="Arial" w:hAnsi="Arial" w:cs="Arial"/>
                <w:b/>
                <w:bCs/>
                <w:w w:val="78"/>
                <w:sz w:val="10"/>
                <w:szCs w:val="10"/>
              </w:rPr>
              <w:t>Unc</w:t>
            </w:r>
            <w:proofErr w:type="spellEnd"/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428115" w14:textId="7E74E285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3"/>
                <w:sz w:val="10"/>
                <w:szCs w:val="10"/>
              </w:rPr>
              <w:t>Po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5EC4A4" w14:textId="13F97429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proofErr w:type="spellStart"/>
            <w:r w:rsidRPr="00FC0132">
              <w:rPr>
                <w:rFonts w:ascii="Arial" w:eastAsia="Arial" w:hAnsi="Arial" w:cs="Arial"/>
                <w:b/>
                <w:bCs/>
                <w:w w:val="88"/>
                <w:sz w:val="10"/>
                <w:szCs w:val="10"/>
              </w:rPr>
              <w:t>Unc</w:t>
            </w:r>
            <w:proofErr w:type="spellEnd"/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AAA264" w14:textId="0D03D0FB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o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224B5DC" w14:textId="711812B0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61A976" w14:textId="47482294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EAF0D53" w14:textId="6AFF65F8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98"/>
                <w:sz w:val="10"/>
                <w:szCs w:val="10"/>
              </w:rPr>
              <w:t>Po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C9F13DA" w14:textId="4127C2E2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C95EDA" w14:textId="107B3730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proofErr w:type="spellStart"/>
            <w:r w:rsidRPr="00FC0132">
              <w:rPr>
                <w:rFonts w:ascii="Arial" w:eastAsia="Arial" w:hAnsi="Arial" w:cs="Arial"/>
                <w:b/>
                <w:bCs/>
                <w:w w:val="83"/>
                <w:sz w:val="10"/>
                <w:szCs w:val="10"/>
              </w:rPr>
              <w:t>Unc</w:t>
            </w:r>
            <w:proofErr w:type="spellEnd"/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1487DB5" w14:textId="0BB0CD31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0B382F" w14:textId="345931F7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773C18" w14:textId="4B354F03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B491B91" w14:textId="03C8A88B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EB36203" w14:textId="7429D3F3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proofErr w:type="spellStart"/>
            <w:r w:rsidRPr="00FC0132">
              <w:rPr>
                <w:rFonts w:ascii="Arial" w:eastAsia="Arial" w:hAnsi="Arial" w:cs="Arial"/>
                <w:b/>
                <w:bCs/>
                <w:sz w:val="10"/>
                <w:szCs w:val="10"/>
              </w:rPr>
              <w:t>Unc</w:t>
            </w:r>
            <w:proofErr w:type="spellEnd"/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2C41336" w14:textId="47D4161C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91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21DDD9" w14:textId="6350BFDC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48C8DD" w14:textId="7F2D0728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84EAA04" w14:textId="20785E7A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DD2C39" w14:textId="121DEC27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F67F90" w14:textId="0A2A5D0C" w:rsidR="005D5E68" w:rsidRPr="00FC0132" w:rsidRDefault="005D5E68" w:rsidP="002A0D2B">
            <w:pPr>
              <w:ind w:left="40"/>
              <w:rPr>
                <w:b/>
                <w:bCs/>
                <w:sz w:val="20"/>
                <w:szCs w:val="20"/>
              </w:rPr>
            </w:pPr>
            <w:r w:rsidRPr="00FC0132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A88B711" w14:textId="38D74622" w:rsidR="005D5E68" w:rsidRPr="00FC0132" w:rsidRDefault="005D5E68" w:rsidP="002A0D2B">
            <w:pPr>
              <w:ind w:left="20"/>
              <w:rPr>
                <w:b/>
                <w:bCs/>
                <w:sz w:val="20"/>
                <w:szCs w:val="20"/>
                <w:highlight w:val="yellow"/>
              </w:rPr>
            </w:pPr>
            <w:r w:rsidRPr="0084531F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9E3D57A" w14:textId="22D591FC" w:rsidR="005D5E68" w:rsidRPr="0084531F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84531F">
              <w:rPr>
                <w:rFonts w:ascii="Arial" w:eastAsia="Arial" w:hAnsi="Arial" w:cs="Arial"/>
                <w:b/>
                <w:bCs/>
                <w:w w:val="83"/>
                <w:sz w:val="10"/>
                <w:szCs w:val="10"/>
              </w:rPr>
              <w:t>Po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817C0B" w14:textId="7235C5CB" w:rsidR="005D5E68" w:rsidRPr="0084531F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84531F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68079DB" w14:textId="4F48904C" w:rsidR="005D5E68" w:rsidRPr="0084531F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84531F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</w:t>
            </w:r>
            <w:bookmarkStart w:id="0" w:name="_GoBack"/>
            <w:bookmarkEnd w:id="0"/>
            <w:r w:rsidRPr="0084531F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g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CF8173" w14:textId="5946D541" w:rsidR="005D5E68" w:rsidRPr="0084531F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84531F">
              <w:rPr>
                <w:rFonts w:ascii="Arial" w:eastAsia="Arial" w:hAnsi="Arial" w:cs="Arial"/>
                <w:b/>
                <w:bCs/>
                <w:w w:val="86"/>
                <w:sz w:val="10"/>
                <w:szCs w:val="10"/>
              </w:rPr>
              <w:t>Neg</w:t>
            </w: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08A61024" w14:textId="57EB3895" w:rsidR="005D5E68" w:rsidRPr="0084531F" w:rsidRDefault="005D5E68" w:rsidP="002A0D2B">
            <w:pPr>
              <w:ind w:left="20"/>
              <w:rPr>
                <w:b/>
                <w:bCs/>
                <w:sz w:val="20"/>
                <w:szCs w:val="20"/>
              </w:rPr>
            </w:pPr>
            <w:r w:rsidRPr="0084531F">
              <w:rPr>
                <w:rFonts w:ascii="Arial" w:eastAsia="Arial" w:hAnsi="Arial" w:cs="Arial"/>
                <w:b/>
                <w:bCs/>
                <w:sz w:val="10"/>
                <w:szCs w:val="10"/>
              </w:rPr>
              <w:t>Pos</w:t>
            </w:r>
          </w:p>
        </w:tc>
      </w:tr>
      <w:tr w:rsidR="005D5E68" w14:paraId="315ABE33" w14:textId="497B63BE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AA3D894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Gene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B86B3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OD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FF6522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7BAAA5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F249A79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A4704D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192D50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03243E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ETX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9228E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LUM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38F41A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LUM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F9416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TARDBP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64F73A6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84"/>
                <w:sz w:val="10"/>
                <w:szCs w:val="10"/>
              </w:rPr>
              <w:t>TBK1 / TRPM7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146F9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80A986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847982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OD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3659E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222C49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9"/>
                <w:sz w:val="10"/>
                <w:szCs w:val="10"/>
              </w:rPr>
              <w:t>SPG1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ADB882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0310B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7A5208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4DD07D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E83DE63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0"/>
                <w:szCs w:val="10"/>
              </w:rPr>
              <w:t>GRN / PSEN2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F756C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2C8EFD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1A5623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0B4EB4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B22DA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98F128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C58B5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580914F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SOD1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053365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358EC7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738B6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4CB8139E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FUS</w:t>
            </w:r>
          </w:p>
        </w:tc>
      </w:tr>
      <w:tr w:rsidR="005D5E68" w:rsidRPr="00B66F05" w14:paraId="79FF7ABD" w14:textId="41014438" w:rsidTr="00D8738A">
        <w:trPr>
          <w:trHeight w:val="125"/>
        </w:trPr>
        <w:tc>
          <w:tcPr>
            <w:tcW w:w="147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13F674C" w14:textId="77777777" w:rsidR="005D5E68" w:rsidRPr="00811383" w:rsidRDefault="005D5E68" w:rsidP="002A0D2B">
            <w:pPr>
              <w:ind w:left="20"/>
              <w:rPr>
                <w:sz w:val="20"/>
                <w:szCs w:val="20"/>
              </w:rPr>
            </w:pPr>
            <w:r w:rsidRPr="00811383">
              <w:rPr>
                <w:rFonts w:ascii="Arial" w:eastAsia="Arial" w:hAnsi="Arial" w:cs="Arial"/>
                <w:b/>
                <w:bCs/>
                <w:sz w:val="10"/>
                <w:szCs w:val="10"/>
              </w:rPr>
              <w:t>Classification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86A8DFF" w14:textId="2F7F0B75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P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D6631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A4BE6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28523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LP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E73D8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73068A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72C2EED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V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112CE4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V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F3E4CC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V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D9D21E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V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2A72CF" w14:textId="77777777" w:rsidR="005D5E68" w:rsidRDefault="005D5E68" w:rsidP="002A0D2B">
            <w:pPr>
              <w:ind w:left="4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VUS / V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834B8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2F4B20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05EEE1E" w14:textId="75664FB1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0"/>
                <w:szCs w:val="10"/>
              </w:rPr>
              <w:t>P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4E1CF7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E1B90A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V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F848B2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ADC0F5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7448BB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AFC30A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0DA4A40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VUS/VUS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5F373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D61B2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DBE5C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B0A077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ACC23E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8B764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54504D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D87D48" w14:textId="77777777" w:rsidR="005D5E68" w:rsidRDefault="005D5E68" w:rsidP="002A0D2B">
            <w:pPr>
              <w:ind w:left="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0"/>
                <w:szCs w:val="10"/>
              </w:rPr>
              <w:t>LP</w:t>
            </w: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4B1BA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71CAF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F8416A9" w14:textId="77777777" w:rsidR="005D5E68" w:rsidRPr="0084531F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tcBorders>
              <w:left w:val="single" w:sz="4" w:space="0" w:color="auto"/>
            </w:tcBorders>
            <w:vAlign w:val="bottom"/>
          </w:tcPr>
          <w:p w14:paraId="29661C53" w14:textId="589E424C" w:rsidR="005D5E68" w:rsidRPr="0084531F" w:rsidRDefault="005D5E68" w:rsidP="002A0D2B">
            <w:pPr>
              <w:ind w:left="20"/>
              <w:rPr>
                <w:sz w:val="20"/>
                <w:szCs w:val="20"/>
              </w:rPr>
            </w:pPr>
            <w:r w:rsidRPr="0084531F">
              <w:rPr>
                <w:rFonts w:ascii="Arial" w:eastAsia="Arial" w:hAnsi="Arial" w:cs="Arial"/>
                <w:b/>
                <w:bCs/>
                <w:w w:val="81"/>
                <w:sz w:val="10"/>
                <w:szCs w:val="10"/>
              </w:rPr>
              <w:t>P</w:t>
            </w:r>
          </w:p>
        </w:tc>
      </w:tr>
      <w:tr w:rsidR="005D5E68" w14:paraId="4C456EE2" w14:textId="4C435CFD" w:rsidTr="00D8738A">
        <w:trPr>
          <w:trHeight w:val="125"/>
        </w:trPr>
        <w:tc>
          <w:tcPr>
            <w:tcW w:w="147" w:type="pct"/>
            <w:vAlign w:val="bottom"/>
          </w:tcPr>
          <w:p w14:paraId="59149B6C" w14:textId="4AFE5887" w:rsidR="005D5E68" w:rsidRDefault="005D5E68" w:rsidP="002A0D2B">
            <w:pPr>
              <w:rPr>
                <w:sz w:val="20"/>
                <w:szCs w:val="20"/>
              </w:rPr>
            </w:pPr>
          </w:p>
        </w:tc>
        <w:tc>
          <w:tcPr>
            <w:tcW w:w="147" w:type="pct"/>
            <w:vAlign w:val="bottom"/>
          </w:tcPr>
          <w:p w14:paraId="069B5455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0FFEE90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413F0C42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2AC621D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0E0CCAC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1BCB614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645F8A6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404C7DC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51834E7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3566AE2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3F35115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71E6653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2EC67E99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0FF3784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0A5A9E6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517AAD81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6A5F0587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5A63F9D0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48737E5F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11C3EC3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244A9EF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5DC0B25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4487445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1455C46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395C747E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2AEDCDC8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7FFC3A7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0A5C962B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1CF9B17C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321AAEED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44B57B83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01501A06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  <w:tc>
          <w:tcPr>
            <w:tcW w:w="147" w:type="pct"/>
            <w:vAlign w:val="bottom"/>
          </w:tcPr>
          <w:p w14:paraId="79030BF4" w14:textId="77777777" w:rsidR="005D5E68" w:rsidRDefault="005D5E68" w:rsidP="002A0D2B">
            <w:pPr>
              <w:rPr>
                <w:sz w:val="10"/>
                <w:szCs w:val="10"/>
              </w:rPr>
            </w:pPr>
          </w:p>
        </w:tc>
      </w:tr>
    </w:tbl>
    <w:p w14:paraId="1EBBA2C7" w14:textId="21539D6E" w:rsidR="00F7307A" w:rsidRDefault="002A0D2B">
      <w:pPr>
        <w:spacing w:line="1" w:lineRule="exact"/>
        <w:rPr>
          <w:sz w:val="24"/>
          <w:szCs w:val="24"/>
        </w:rPr>
      </w:pPr>
      <w:r>
        <w:rPr>
          <w:noProof/>
          <w:sz w:val="24"/>
          <w:szCs w:val="24"/>
        </w:rPr>
        <w:br w:type="textWrapping" w:clear="all"/>
      </w:r>
    </w:p>
    <w:p w14:paraId="3938CAF6" w14:textId="77777777" w:rsidR="00D8738A" w:rsidRDefault="00D8738A" w:rsidP="00F7307A">
      <w:pPr>
        <w:pStyle w:val="Header"/>
        <w:rPr>
          <w:rFonts w:asciiTheme="minorHAnsi" w:hAnsiTheme="minorHAnsi" w:cstheme="minorHAnsi"/>
          <w:sz w:val="18"/>
          <w:szCs w:val="18"/>
        </w:rPr>
      </w:pPr>
    </w:p>
    <w:p w14:paraId="7CC3C51F" w14:textId="7375C0B4" w:rsidR="009A0463" w:rsidRDefault="000D6735" w:rsidP="00F02D2B">
      <w:pPr>
        <w:pStyle w:val="Header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Pos = positive, Neg = negative, </w:t>
      </w:r>
      <w:proofErr w:type="spellStart"/>
      <w:r>
        <w:rPr>
          <w:rFonts w:asciiTheme="minorHAnsi" w:hAnsiTheme="minorHAnsi" w:cstheme="minorHAnsi"/>
          <w:sz w:val="18"/>
          <w:szCs w:val="18"/>
        </w:rPr>
        <w:t>Unc</w:t>
      </w:r>
      <w:proofErr w:type="spellEnd"/>
      <w:r>
        <w:rPr>
          <w:rFonts w:asciiTheme="minorHAnsi" w:hAnsiTheme="minorHAnsi" w:cstheme="minorHAnsi"/>
          <w:sz w:val="18"/>
          <w:szCs w:val="18"/>
        </w:rPr>
        <w:t xml:space="preserve"> = uncertain</w:t>
      </w:r>
    </w:p>
    <w:p w14:paraId="076EBFF7" w14:textId="003C50D0" w:rsidR="00F02D2B" w:rsidRPr="00F02D2B" w:rsidRDefault="00F02D2B" w:rsidP="00F02D2B">
      <w:pPr>
        <w:pStyle w:val="Header"/>
        <w:rPr>
          <w:rFonts w:asciiTheme="minorHAnsi" w:hAnsiTheme="minorHAnsi" w:cstheme="minorHAnsi"/>
          <w:sz w:val="18"/>
          <w:szCs w:val="18"/>
        </w:rPr>
      </w:pPr>
      <w:r w:rsidRPr="00F02D2B">
        <w:rPr>
          <w:rFonts w:asciiTheme="minorHAnsi" w:hAnsiTheme="minorHAnsi" w:cstheme="minorHAnsi"/>
          <w:sz w:val="18"/>
          <w:szCs w:val="18"/>
        </w:rPr>
        <w:t>* Indicates gene sequenced in all cases</w:t>
      </w:r>
    </w:p>
    <w:sectPr w:rsidR="00F02D2B" w:rsidRPr="00F02D2B">
      <w:headerReference w:type="default" r:id="rId7"/>
      <w:pgSz w:w="15840" w:h="12240" w:orient="landscape"/>
      <w:pgMar w:top="1097" w:right="520" w:bottom="1440" w:left="380" w:header="0" w:footer="0" w:gutter="0"/>
      <w:cols w:space="720" w:equalWidth="0">
        <w:col w:w="1494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46B87" w14:textId="77777777" w:rsidR="0083613B" w:rsidRDefault="0083613B" w:rsidP="00A022F0">
      <w:r>
        <w:separator/>
      </w:r>
    </w:p>
  </w:endnote>
  <w:endnote w:type="continuationSeparator" w:id="0">
    <w:p w14:paraId="101C51FE" w14:textId="77777777" w:rsidR="0083613B" w:rsidRDefault="0083613B" w:rsidP="00A02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108C7" w14:textId="77777777" w:rsidR="0083613B" w:rsidRDefault="0083613B" w:rsidP="00A022F0">
      <w:r>
        <w:separator/>
      </w:r>
    </w:p>
  </w:footnote>
  <w:footnote w:type="continuationSeparator" w:id="0">
    <w:p w14:paraId="6292499C" w14:textId="77777777" w:rsidR="0083613B" w:rsidRDefault="0083613B" w:rsidP="00A02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0A89B" w14:textId="56E7B067" w:rsidR="005D5E68" w:rsidRDefault="005D5E68">
    <w:pPr>
      <w:pStyle w:val="Header"/>
    </w:pPr>
  </w:p>
  <w:p w14:paraId="116734D7" w14:textId="3F62D247" w:rsidR="005D5E68" w:rsidRDefault="005D5E68">
    <w:pPr>
      <w:pStyle w:val="Header"/>
    </w:pPr>
  </w:p>
  <w:p w14:paraId="4D29D425" w14:textId="2771E9D7" w:rsidR="005D5E68" w:rsidRPr="00D6566A" w:rsidRDefault="00F73A5D">
    <w:pPr>
      <w:pStyle w:val="Header"/>
      <w:rPr>
        <w:rFonts w:asciiTheme="minorHAnsi" w:hAnsiTheme="minorHAnsi" w:cstheme="minorHAnsi"/>
      </w:rPr>
    </w:pPr>
    <w:r>
      <w:rPr>
        <w:rFonts w:asciiTheme="minorHAnsi" w:hAnsiTheme="minorHAnsi" w:cstheme="minorHAnsi"/>
        <w:sz w:val="18"/>
        <w:szCs w:val="18"/>
      </w:rPr>
      <w:t>Table e-1</w:t>
    </w:r>
    <w:r w:rsidR="005D5E68" w:rsidRPr="00685BA9">
      <w:rPr>
        <w:rFonts w:asciiTheme="minorHAnsi" w:hAnsiTheme="minorHAnsi" w:cstheme="minorHAnsi"/>
        <w:sz w:val="18"/>
        <w:szCs w:val="18"/>
      </w:rPr>
      <w:t>. Genes</w:t>
    </w:r>
    <w:r w:rsidR="00F02D2B">
      <w:rPr>
        <w:rFonts w:asciiTheme="minorHAnsi" w:hAnsiTheme="minorHAnsi" w:cstheme="minorHAnsi"/>
        <w:sz w:val="18"/>
        <w:szCs w:val="18"/>
      </w:rPr>
      <w:t xml:space="preserve"> sequenced</w:t>
    </w:r>
    <w:r w:rsidR="005D5E68" w:rsidRPr="00685BA9">
      <w:rPr>
        <w:rFonts w:asciiTheme="minorHAnsi" w:hAnsiTheme="minorHAnsi" w:cstheme="minorHAnsi"/>
        <w:sz w:val="18"/>
        <w:szCs w:val="18"/>
      </w:rPr>
      <w:t xml:space="preserve"> in fALS and early onset cases t</w:t>
    </w:r>
    <w:r w:rsidR="005D5E68">
      <w:rPr>
        <w:rFonts w:asciiTheme="minorHAnsi" w:hAnsiTheme="minorHAnsi" w:cstheme="minorHAnsi"/>
        <w:sz w:val="18"/>
        <w:szCs w:val="18"/>
      </w:rPr>
      <w:t>ested via multigene panels (n=33</w:t>
    </w:r>
    <w:r w:rsidR="005D5E68" w:rsidRPr="00685BA9">
      <w:rPr>
        <w:rFonts w:asciiTheme="minorHAnsi" w:hAnsiTheme="minorHAnsi" w:cstheme="minorHAnsi"/>
        <w:sz w:val="18"/>
        <w:szCs w:val="18"/>
      </w:rPr>
      <w:t xml:space="preserve">). </w:t>
    </w:r>
  </w:p>
  <w:p w14:paraId="4FD1F8CF" w14:textId="77777777" w:rsidR="005D5E68" w:rsidRDefault="005D5E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4687C"/>
    <w:multiLevelType w:val="hybridMultilevel"/>
    <w:tmpl w:val="9E220D36"/>
    <w:lvl w:ilvl="0" w:tplc="76561D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D566F"/>
    <w:multiLevelType w:val="hybridMultilevel"/>
    <w:tmpl w:val="B93235F2"/>
    <w:lvl w:ilvl="0" w:tplc="252C829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c1MjCwMDE1sLBU0lEKTi0uzszPAykwqgUAVFWf1CwAAAA="/>
  </w:docVars>
  <w:rsids>
    <w:rsidRoot w:val="009A0463"/>
    <w:rsid w:val="000B7C32"/>
    <w:rsid w:val="000D6735"/>
    <w:rsid w:val="00125F6E"/>
    <w:rsid w:val="001400F2"/>
    <w:rsid w:val="002A0D2B"/>
    <w:rsid w:val="002B58C3"/>
    <w:rsid w:val="003275E2"/>
    <w:rsid w:val="0058411B"/>
    <w:rsid w:val="005D5E68"/>
    <w:rsid w:val="00685BA9"/>
    <w:rsid w:val="006D74C0"/>
    <w:rsid w:val="007164E2"/>
    <w:rsid w:val="00811383"/>
    <w:rsid w:val="0083613B"/>
    <w:rsid w:val="0084531F"/>
    <w:rsid w:val="008455AB"/>
    <w:rsid w:val="00913F5B"/>
    <w:rsid w:val="009A0463"/>
    <w:rsid w:val="00A022F0"/>
    <w:rsid w:val="00A375C5"/>
    <w:rsid w:val="00A66773"/>
    <w:rsid w:val="00B3144A"/>
    <w:rsid w:val="00B32C5B"/>
    <w:rsid w:val="00B367B1"/>
    <w:rsid w:val="00B66F05"/>
    <w:rsid w:val="00BE1ADA"/>
    <w:rsid w:val="00BE4CDC"/>
    <w:rsid w:val="00C31C8E"/>
    <w:rsid w:val="00CA1E8D"/>
    <w:rsid w:val="00D31924"/>
    <w:rsid w:val="00D6566A"/>
    <w:rsid w:val="00D65B33"/>
    <w:rsid w:val="00D70504"/>
    <w:rsid w:val="00D8738A"/>
    <w:rsid w:val="00E04DE8"/>
    <w:rsid w:val="00EC411F"/>
    <w:rsid w:val="00F02D2B"/>
    <w:rsid w:val="00F7307A"/>
    <w:rsid w:val="00F73A5D"/>
    <w:rsid w:val="00FA351A"/>
    <w:rsid w:val="00FB348C"/>
    <w:rsid w:val="00FC0132"/>
    <w:rsid w:val="00FF2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BED79"/>
  <w15:docId w15:val="{6BC31A77-2BBB-4400-B9C7-B6B8DD92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22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22F0"/>
  </w:style>
  <w:style w:type="paragraph" w:styleId="Footer">
    <w:name w:val="footer"/>
    <w:basedOn w:val="Normal"/>
    <w:link w:val="FooterChar"/>
    <w:uiPriority w:val="99"/>
    <w:unhideWhenUsed/>
    <w:rsid w:val="00A022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22F0"/>
  </w:style>
  <w:style w:type="paragraph" w:styleId="BalloonText">
    <w:name w:val="Balloon Text"/>
    <w:basedOn w:val="Normal"/>
    <w:link w:val="BalloonTextChar"/>
    <w:uiPriority w:val="99"/>
    <w:semiHidden/>
    <w:unhideWhenUsed/>
    <w:rsid w:val="001400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0F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2D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icini, Leah M.</cp:lastModifiedBy>
  <cp:revision>2</cp:revision>
  <dcterms:created xsi:type="dcterms:W3CDTF">2020-01-03T17:14:00Z</dcterms:created>
  <dcterms:modified xsi:type="dcterms:W3CDTF">2020-01-03T17:14:00Z</dcterms:modified>
</cp:coreProperties>
</file>